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A4718" w14:textId="13FBB1F8" w:rsidR="00C150D8" w:rsidRDefault="00C150D8" w:rsidP="007C2974">
      <w:pPr>
        <w:pStyle w:val="1"/>
        <w:jc w:val="center"/>
        <w:rPr>
          <w:noProof/>
        </w:rPr>
      </w:pPr>
      <w:r>
        <w:rPr>
          <w:noProof/>
        </w:rPr>
        <w:drawing>
          <wp:inline distT="0" distB="0" distL="0" distR="0" wp14:anchorId="39E740C0" wp14:editId="5E5C9C16">
            <wp:extent cx="1114425" cy="6572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hoeProjectP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F1D87" w14:textId="1541AD83" w:rsidR="007C2974" w:rsidRPr="00054888" w:rsidRDefault="00C150D8" w:rsidP="007C2974">
      <w:pPr>
        <w:pStyle w:val="1"/>
        <w:jc w:val="center"/>
        <w:rPr>
          <w:noProof/>
        </w:rPr>
      </w:pPr>
      <w:r>
        <w:rPr>
          <w:noProof/>
        </w:rPr>
        <w:t>Shoe Store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58EE2538" w:rsidR="00B9388C" w:rsidRPr="00B9388C" w:rsidRDefault="006628C6" w:rsidP="00B9388C">
      <w:pPr>
        <w:rPr>
          <w:i/>
          <w:iCs/>
          <w:lang w:val="en-GB"/>
        </w:rPr>
      </w:pPr>
      <w:r>
        <w:rPr>
          <w:i/>
          <w:iCs/>
          <w:lang w:val="en-GB"/>
        </w:rPr>
        <w:t>Write</w:t>
      </w:r>
      <w:r w:rsidR="00B9388C" w:rsidRPr="00B9388C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a program</w:t>
      </w:r>
      <w:r w:rsidR="00B9388C" w:rsidRPr="00B9388C">
        <w:rPr>
          <w:i/>
          <w:iCs/>
          <w:lang w:val="en-GB"/>
        </w:rPr>
        <w:t xml:space="preserve"> that keeps track of the </w:t>
      </w:r>
      <w:r w:rsidR="00E62335">
        <w:rPr>
          <w:i/>
          <w:iCs/>
          <w:lang w:val="en-GB"/>
        </w:rPr>
        <w:t>shoes</w:t>
      </w:r>
      <w:r w:rsidR="00B9388C" w:rsidRPr="00B9388C">
        <w:rPr>
          <w:i/>
          <w:iCs/>
          <w:lang w:val="en-GB"/>
        </w:rPr>
        <w:t xml:space="preserve"> in a </w:t>
      </w:r>
      <w:r w:rsidR="00E62335">
        <w:rPr>
          <w:i/>
          <w:iCs/>
          <w:lang w:val="en-GB"/>
        </w:rPr>
        <w:t>shoe store</w:t>
      </w:r>
      <w:r w:rsidR="00B9388C" w:rsidRPr="00B9388C">
        <w:rPr>
          <w:i/>
          <w:iCs/>
          <w:lang w:val="en-GB"/>
        </w:rPr>
        <w:t>.</w:t>
      </w:r>
    </w:p>
    <w:p w14:paraId="4BADB237" w14:textId="0063EC76" w:rsidR="007D133D" w:rsidRDefault="00E62335" w:rsidP="007D133D">
      <w:pPr>
        <w:pStyle w:val="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Shoe</w:t>
      </w:r>
    </w:p>
    <w:p w14:paraId="619AD860" w14:textId="14F424ED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E62335">
        <w:rPr>
          <w:rFonts w:ascii="Consolas" w:hAnsi="Consolas"/>
          <w:b/>
          <w:noProof/>
          <w:lang w:val="en-GB"/>
        </w:rPr>
        <w:t>Sho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</w:t>
      </w:r>
      <w:r w:rsidR="005A31D1">
        <w:rPr>
          <w:noProof/>
          <w:lang w:val="en-GB"/>
        </w:rPr>
        <w:t>properties</w:t>
      </w:r>
      <w:r>
        <w:rPr>
          <w:noProof/>
          <w:lang w:val="en-GB"/>
        </w:rPr>
        <w:t>:</w:t>
      </w:r>
    </w:p>
    <w:p w14:paraId="0C6BB70A" w14:textId="3513EA84" w:rsidR="007D133D" w:rsidRDefault="00531CDB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Brand</w:t>
      </w:r>
      <w:r w:rsidR="006F57A4"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755A9FE1" w:rsidR="007D133D" w:rsidRDefault="00531CDB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ype</w:t>
      </w:r>
      <w:r w:rsidR="006F57A4"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C5E4F">
        <w:rPr>
          <w:b/>
          <w:noProof/>
          <w:lang w:val="en-US"/>
        </w:rPr>
        <w:t>string</w:t>
      </w:r>
    </w:p>
    <w:p w14:paraId="5CE05E2B" w14:textId="67926DFA" w:rsidR="007D133D" w:rsidRDefault="000C5E4F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0047AC2D" w:rsidR="006F57A4" w:rsidRDefault="00531CDB" w:rsidP="006F57A4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terial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string</w:t>
      </w:r>
    </w:p>
    <w:p w14:paraId="01D28D8B" w14:textId="572E13B3" w:rsidR="007D133D" w:rsidRPr="003302B8" w:rsidRDefault="007D133D" w:rsidP="003302B8">
      <w:pPr>
        <w:rPr>
          <w:noProof/>
          <w:lang w:val="en-GB"/>
        </w:rPr>
      </w:pPr>
      <w:r w:rsidRPr="003302B8">
        <w:rPr>
          <w:noProof/>
          <w:lang w:val="en-GB"/>
        </w:rPr>
        <w:t xml:space="preserve">The class </w:t>
      </w:r>
      <w:r w:rsidRPr="003302B8">
        <w:rPr>
          <w:b/>
          <w:noProof/>
          <w:lang w:val="en-GB"/>
        </w:rPr>
        <w:t>constructor</w:t>
      </w:r>
      <w:r w:rsidRPr="003302B8">
        <w:rPr>
          <w:noProof/>
          <w:lang w:val="en-GB"/>
        </w:rPr>
        <w:t xml:space="preserve"> should receive </w:t>
      </w:r>
      <w:r w:rsidR="00531CDB">
        <w:rPr>
          <w:b/>
          <w:noProof/>
          <w:lang w:val="en-GB"/>
        </w:rPr>
        <w:t>brand</w:t>
      </w:r>
      <w:r w:rsidRPr="003302B8">
        <w:rPr>
          <w:b/>
          <w:noProof/>
          <w:lang w:val="en-GB"/>
        </w:rPr>
        <w:t xml:space="preserve">, </w:t>
      </w:r>
      <w:r w:rsidR="00531CDB">
        <w:rPr>
          <w:b/>
          <w:noProof/>
          <w:lang w:val="en-GB"/>
        </w:rPr>
        <w:t>type</w:t>
      </w:r>
      <w:r w:rsidRPr="003302B8">
        <w:rPr>
          <w:b/>
          <w:noProof/>
          <w:lang w:val="en-GB"/>
        </w:rPr>
        <w:t xml:space="preserve">, </w:t>
      </w:r>
      <w:r w:rsidR="000C5E4F" w:rsidRPr="003302B8">
        <w:rPr>
          <w:b/>
          <w:noProof/>
        </w:rPr>
        <w:t>size</w:t>
      </w:r>
      <w:r w:rsidR="005A6697" w:rsidRPr="003302B8">
        <w:rPr>
          <w:b/>
          <w:noProof/>
        </w:rPr>
        <w:t xml:space="preserve"> and </w:t>
      </w:r>
      <w:r w:rsidR="00531CDB">
        <w:rPr>
          <w:b/>
          <w:noProof/>
        </w:rPr>
        <w:t>material</w:t>
      </w:r>
      <w:r w:rsidRPr="003302B8">
        <w:rPr>
          <w:noProof/>
          <w:lang w:val="en-GB"/>
        </w:rPr>
        <w:t xml:space="preserve">. </w:t>
      </w:r>
    </w:p>
    <w:p w14:paraId="78F05EF7" w14:textId="10399F07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 w:rsidR="000C5E4F">
        <w:rPr>
          <w:rFonts w:ascii="Consolas" w:hAnsi="Consolas" w:cs="Consolas"/>
          <w:color w:val="A31515"/>
          <w:sz w:val="19"/>
          <w:szCs w:val="19"/>
        </w:rPr>
        <w:t>Siz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0C5E4F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="000C5E4F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Material</w:t>
      </w:r>
      <w:r w:rsidR="000C5E4F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31CDB">
        <w:rPr>
          <w:rFonts w:ascii="Consolas" w:hAnsi="Consolas" w:cs="Consolas"/>
          <w:color w:val="000000"/>
          <w:sz w:val="19"/>
          <w:szCs w:val="19"/>
        </w:rPr>
        <w:t xml:space="preserve"> {Brand}</w:t>
      </w:r>
      <w:r w:rsidR="000C5E4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0C5E4F">
        <w:rPr>
          <w:rFonts w:ascii="Consolas" w:hAnsi="Consolas" w:cs="Consolas"/>
          <w:color w:val="A31515"/>
          <w:sz w:val="19"/>
          <w:szCs w:val="19"/>
        </w:rPr>
        <w:t>shoe</w:t>
      </w:r>
      <w:r w:rsidR="00531CDB">
        <w:rPr>
          <w:rFonts w:ascii="Consolas" w:hAnsi="Consolas" w:cs="Consolas"/>
          <w:color w:val="A31515"/>
          <w:sz w:val="19"/>
          <w:szCs w:val="19"/>
        </w:rPr>
        <w:t>.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</w:p>
    <w:p w14:paraId="7E13A83B" w14:textId="63769E49" w:rsidR="007D133D" w:rsidRDefault="000C5E4F" w:rsidP="007D133D">
      <w:pPr>
        <w:pStyle w:val="1"/>
        <w:rPr>
          <w:noProof/>
          <w:sz w:val="32"/>
          <w:szCs w:val="24"/>
          <w:lang w:val="en-GB"/>
        </w:rPr>
      </w:pPr>
      <w:proofErr w:type="spellStart"/>
      <w:r>
        <w:rPr>
          <w:sz w:val="32"/>
        </w:rPr>
        <w:t>ShoeStore</w:t>
      </w:r>
      <w:proofErr w:type="spellEnd"/>
    </w:p>
    <w:p w14:paraId="5329C93B" w14:textId="04382BBE" w:rsidR="007D133D" w:rsidRPr="007A378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 xml:space="preserve">Next, </w:t>
      </w:r>
      <w:r w:rsidR="00C94FDE">
        <w:rPr>
          <w:rFonts w:eastAsia="Calibri" w:cstheme="minorHAnsi"/>
          <w:color w:val="auto"/>
        </w:rPr>
        <w:t>you are given a</w:t>
      </w:r>
      <w:r>
        <w:rPr>
          <w:rFonts w:eastAsia="Calibri" w:cstheme="minorHAnsi"/>
          <w:color w:val="auto"/>
        </w:rPr>
        <w:t xml:space="preserve"> class named</w:t>
      </w:r>
      <w:r>
        <w:rPr>
          <w:rFonts w:ascii="Calibri" w:eastAsia="Calibri" w:hAnsi="Calibri" w:cs="Arial"/>
          <w:color w:val="auto"/>
        </w:rPr>
        <w:t xml:space="preserve"> </w:t>
      </w:r>
      <w:proofErr w:type="spellStart"/>
      <w:r w:rsidR="000C5E4F">
        <w:rPr>
          <w:rFonts w:ascii="Consolas" w:eastAsia="Calibri" w:hAnsi="Consolas" w:cs="Arial"/>
          <w:b/>
          <w:bCs/>
          <w:color w:val="0E101A"/>
        </w:rPr>
        <w:t>ShoeStore</w:t>
      </w:r>
      <w:proofErr w:type="spellEnd"/>
      <w:r w:rsidR="00AC187E">
        <w:rPr>
          <w:rFonts w:eastAsia="Calibri" w:cstheme="minorHAnsi"/>
          <w:b/>
          <w:bCs/>
          <w:color w:val="0E101A"/>
        </w:rPr>
        <w:t xml:space="preserve">, </w:t>
      </w:r>
      <w:r w:rsidR="00E03F3B">
        <w:rPr>
          <w:rFonts w:eastAsia="Calibri" w:cstheme="minorHAnsi"/>
          <w:color w:val="auto"/>
        </w:rPr>
        <w:t>which</w:t>
      </w:r>
      <w:r>
        <w:rPr>
          <w:rFonts w:eastAsia="Calibri" w:cstheme="minorHAnsi"/>
          <w:color w:val="auto"/>
        </w:rPr>
        <w:t xml:space="preserve">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 w:rsidR="00C94FDE">
        <w:rPr>
          <w:rFonts w:eastAsia="Calibri" w:cstheme="minorHAnsi"/>
          <w:b/>
          <w:bCs/>
          <w:color w:val="0E101A"/>
        </w:rPr>
        <w:t xml:space="preserve"> directly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367EA6" w:rsidRPr="00367EA6">
        <w:rPr>
          <w:rFonts w:ascii="Consolas" w:eastAsia="Calibri" w:hAnsi="Consolas" w:cs="Arial"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proofErr w:type="spellStart"/>
      <w:r w:rsidR="000C5E4F">
        <w:rPr>
          <w:rFonts w:ascii="Consolas" w:eastAsia="Calibri" w:hAnsi="Consolas" w:cs="Arial"/>
          <w:b/>
          <w:color w:val="auto"/>
        </w:rPr>
        <w:t>ShoeStore</w:t>
      </w:r>
      <w:proofErr w:type="spellEnd"/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 w:rsidR="000A5B43">
        <w:rPr>
          <w:rFonts w:eastAsia="Calibri" w:cstheme="minorHAnsi"/>
          <w:bCs/>
          <w:color w:val="auto"/>
        </w:rPr>
        <w:t xml:space="preserve">should </w:t>
      </w:r>
      <w:r w:rsidR="003F6D94">
        <w:rPr>
          <w:rFonts w:eastAsia="Calibri" w:cstheme="minorHAnsi"/>
          <w:color w:val="auto"/>
        </w:rPr>
        <w:t>have</w:t>
      </w:r>
      <w:r w:rsidR="00906200">
        <w:rPr>
          <w:rFonts w:eastAsia="Calibri" w:cstheme="minorHAnsi"/>
          <w:color w:val="auto"/>
        </w:rPr>
        <w:t xml:space="preserve"> </w:t>
      </w:r>
      <w:r w:rsidR="000A5B43">
        <w:rPr>
          <w:rFonts w:eastAsia="Calibri" w:cstheme="minorHAnsi"/>
          <w:color w:val="auto"/>
        </w:rPr>
        <w:t>the following</w:t>
      </w:r>
      <w:r>
        <w:rPr>
          <w:rFonts w:eastAsia="Calibri" w:cstheme="minorHAnsi"/>
          <w:color w:val="auto"/>
        </w:rPr>
        <w:t xml:space="preserve"> properties:</w:t>
      </w:r>
    </w:p>
    <w:p w14:paraId="0519C88F" w14:textId="14081238" w:rsidR="007D133D" w:rsidRDefault="008A72D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3302B8">
        <w:rPr>
          <w:b/>
          <w:noProof/>
          <w:lang w:val="en-GB"/>
        </w:rPr>
        <w:t xml:space="preserve"> – </w:t>
      </w:r>
      <w:r w:rsidR="007D133D">
        <w:rPr>
          <w:b/>
          <w:noProof/>
          <w:lang w:val="en-GB"/>
        </w:rPr>
        <w:t>string</w:t>
      </w:r>
    </w:p>
    <w:p w14:paraId="5B4C5C34" w14:textId="4EF3F716" w:rsidR="003302B8" w:rsidRPr="00C1063C" w:rsidRDefault="003302B8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StorageCapacity</w:t>
      </w:r>
      <w:r>
        <w:rPr>
          <w:b/>
          <w:noProof/>
          <w:lang w:val="en-GB"/>
        </w:rPr>
        <w:t xml:space="preserve"> –</w:t>
      </w:r>
      <w:r>
        <w:rPr>
          <w:b/>
          <w:noProof/>
          <w:lang w:val="en-US"/>
        </w:rPr>
        <w:t xml:space="preserve"> int</w:t>
      </w:r>
    </w:p>
    <w:p w14:paraId="40D95447" w14:textId="18889CFA" w:rsidR="00C1063C" w:rsidRDefault="00C1063C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Shoes – List&lt;Shoe&gt;</w:t>
      </w:r>
    </w:p>
    <w:p w14:paraId="2E82EC72" w14:textId="2CCDA4D6" w:rsidR="007D133D" w:rsidRDefault="007D133D" w:rsidP="002328AD">
      <w:pPr>
        <w:spacing w:beforeLines="80" w:before="192" w:afterLines="120" w:after="288" w:line="240" w:lineRule="auto"/>
      </w:pPr>
      <w:r>
        <w:t xml:space="preserve">The </w:t>
      </w:r>
      <w:r w:rsidRPr="002328AD">
        <w:rPr>
          <w:b/>
        </w:rPr>
        <w:t xml:space="preserve">constructor </w:t>
      </w:r>
      <w:r>
        <w:t xml:space="preserve">of the </w:t>
      </w:r>
      <w:proofErr w:type="spellStart"/>
      <w:r w:rsidR="003302B8" w:rsidRPr="002328AD">
        <w:rPr>
          <w:rFonts w:ascii="Consolas" w:hAnsi="Consolas"/>
          <w:b/>
        </w:rPr>
        <w:t>ShoeStore</w:t>
      </w:r>
      <w:proofErr w:type="spellEnd"/>
      <w:r>
        <w:t xml:space="preserve"> class should receive </w:t>
      </w:r>
      <w:r w:rsidR="008A72DA" w:rsidRPr="002328AD">
        <w:rPr>
          <w:b/>
        </w:rPr>
        <w:t>name</w:t>
      </w:r>
      <w:r w:rsidR="003302B8" w:rsidRPr="002328AD">
        <w:rPr>
          <w:b/>
        </w:rPr>
        <w:t xml:space="preserve"> and </w:t>
      </w:r>
      <w:proofErr w:type="spellStart"/>
      <w:r w:rsidR="003302B8" w:rsidRPr="002328AD">
        <w:rPr>
          <w:b/>
        </w:rPr>
        <w:t>storageC</w:t>
      </w:r>
      <w:r w:rsidR="009C1A25" w:rsidRPr="002328AD">
        <w:rPr>
          <w:b/>
        </w:rPr>
        <w:t>apacity</w:t>
      </w:r>
      <w:proofErr w:type="spellEnd"/>
      <w:r w:rsidR="005F37B1">
        <w:t xml:space="preserve">. </w:t>
      </w:r>
      <w:r w:rsidR="005F37B1">
        <w:rPr>
          <w:noProof/>
          <w:lang w:val="en-GB"/>
        </w:rPr>
        <w:t>I</w:t>
      </w:r>
      <w:r w:rsidR="005F37B1" w:rsidRPr="00D207E0">
        <w:rPr>
          <w:noProof/>
          <w:lang w:val="en-GB"/>
        </w:rPr>
        <w:t xml:space="preserve">t should initialize </w:t>
      </w:r>
      <w:r w:rsidR="005F37B1">
        <w:rPr>
          <w:noProof/>
          <w:lang w:val="en-GB"/>
        </w:rPr>
        <w:t xml:space="preserve">also </w:t>
      </w:r>
      <w:r w:rsidR="005F37B1" w:rsidRPr="00D207E0">
        <w:rPr>
          <w:noProof/>
          <w:lang w:val="en-GB"/>
        </w:rPr>
        <w:t xml:space="preserve">the </w:t>
      </w:r>
      <w:r w:rsidR="000A5B43">
        <w:rPr>
          <w:rStyle w:val="a6"/>
          <w:noProof/>
          <w:lang w:val="en-GB"/>
        </w:rPr>
        <w:t>Shoes</w:t>
      </w:r>
      <w:r w:rsidR="005F37B1" w:rsidRPr="00D207E0">
        <w:rPr>
          <w:noProof/>
          <w:lang w:val="en-GB"/>
        </w:rPr>
        <w:t xml:space="preserve"> with a new instance of the collection.</w:t>
      </w:r>
    </w:p>
    <w:p w14:paraId="5998FF37" w14:textId="1690407F" w:rsidR="00882D0F" w:rsidRDefault="007D133D" w:rsidP="00882D0F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00FB778" w14:textId="46BEE9E6" w:rsidR="001B3E98" w:rsidRPr="001B3E98" w:rsidRDefault="001B3E98" w:rsidP="00151E52">
      <w:pPr>
        <w:pStyle w:val="a4"/>
        <w:numPr>
          <w:ilvl w:val="0"/>
          <w:numId w:val="17"/>
        </w:numPr>
        <w:spacing w:beforeLines="80" w:before="192" w:afterLines="120" w:after="288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</w:rPr>
        <w:t xml:space="preserve">Getter </w:t>
      </w:r>
      <w:r w:rsidRPr="001B3E98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Pr="001B3E98">
        <w:rPr>
          <w:b/>
          <w:bCs/>
          <w:noProof/>
          <w:lang w:val="en-US"/>
        </w:rPr>
        <w:t xml:space="preserve">total </w:t>
      </w:r>
      <w:r w:rsidRPr="001B3E98">
        <w:rPr>
          <w:b/>
          <w:bCs/>
          <w:noProof/>
        </w:rPr>
        <w:t>count</w:t>
      </w:r>
      <w:r>
        <w:rPr>
          <w:noProof/>
        </w:rPr>
        <w:t xml:space="preserve"> of the </w:t>
      </w:r>
      <w:r>
        <w:rPr>
          <w:noProof/>
          <w:lang w:val="en-US"/>
        </w:rPr>
        <w:t>shoes</w:t>
      </w:r>
      <w:r w:rsidRPr="003B753C">
        <w:rPr>
          <w:noProof/>
          <w:lang w:val="en-US"/>
        </w:rPr>
        <w:t xml:space="preserve"> in the </w:t>
      </w:r>
      <w:r>
        <w:rPr>
          <w:noProof/>
          <w:lang w:val="en-US"/>
        </w:rPr>
        <w:t>storage room</w:t>
      </w:r>
      <w:r>
        <w:rPr>
          <w:noProof/>
        </w:rPr>
        <w:t>.</w:t>
      </w:r>
    </w:p>
    <w:p w14:paraId="533D1472" w14:textId="4F0F26B3" w:rsidR="00CA3FC4" w:rsidRPr="00CA3FC4" w:rsidRDefault="007D133D" w:rsidP="00CA3FC4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367EA6">
        <w:rPr>
          <w:rStyle w:val="CodeChar"/>
          <w:noProof/>
          <w:lang w:val="en-GB"/>
        </w:rPr>
        <w:t>Add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(</w:t>
      </w:r>
      <w:r w:rsidR="003302B8">
        <w:rPr>
          <w:rStyle w:val="CodeChar"/>
          <w:noProof/>
          <w:lang w:val="en-GB"/>
        </w:rPr>
        <w:t>Shoe</w:t>
      </w:r>
      <w:r w:rsidR="008A72DA">
        <w:rPr>
          <w:rStyle w:val="CodeChar"/>
          <w:noProof/>
          <w:lang w:val="en-GB"/>
        </w:rPr>
        <w:t xml:space="preserve"> 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3302B8">
        <w:rPr>
          <w:rFonts w:ascii="Consolas" w:hAnsi="Consolas"/>
          <w:b/>
          <w:bCs/>
          <w:noProof/>
          <w:lang w:val="en-GB"/>
        </w:rPr>
        <w:t>Shoe</w:t>
      </w:r>
      <w:r>
        <w:rPr>
          <w:noProof/>
          <w:lang w:val="en-GB"/>
        </w:rPr>
        <w:t xml:space="preserve"> to the </w:t>
      </w:r>
      <w:r w:rsidR="00367EA6" w:rsidRPr="003F6D94">
        <w:rPr>
          <w:rFonts w:ascii="Consolas" w:hAnsi="Consolas"/>
          <w:b/>
          <w:bCs/>
          <w:noProof/>
          <w:lang w:val="en-GB"/>
        </w:rPr>
        <w:t>Shoes</w:t>
      </w:r>
      <w:r w:rsidR="001963C8">
        <w:rPr>
          <w:noProof/>
          <w:lang w:val="en-GB"/>
        </w:rPr>
        <w:t xml:space="preserve"> collection and </w:t>
      </w:r>
      <w:r w:rsidRPr="008A72DA">
        <w:rPr>
          <w:rFonts w:cstheme="minorHAnsi"/>
          <w:noProof/>
          <w:lang w:val="en-GB"/>
        </w:rPr>
        <w:t>return</w:t>
      </w:r>
      <w:r w:rsidR="001963C8"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proofErr w:type="spellStart"/>
      <w:r w:rsidR="008A72DA">
        <w:rPr>
          <w:rFonts w:ascii="Consolas" w:hAnsi="Consolas" w:cs="Consolas"/>
          <w:color w:val="A31515"/>
          <w:sz w:val="19"/>
          <w:szCs w:val="19"/>
        </w:rPr>
        <w:t>Successfully</w:t>
      </w:r>
      <w:proofErr w:type="spellEnd"/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 w:rsidR="008A72DA">
        <w:rPr>
          <w:rFonts w:ascii="Consolas" w:hAnsi="Consolas" w:cs="Consolas"/>
          <w:color w:val="A31515"/>
          <w:sz w:val="19"/>
          <w:szCs w:val="19"/>
        </w:rPr>
        <w:t>added</w:t>
      </w:r>
      <w:proofErr w:type="spellEnd"/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2328AD"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r w:rsidR="002328AD">
        <w:rPr>
          <w:rFonts w:ascii="Consolas" w:hAnsi="Consolas" w:cs="Consolas"/>
          <w:color w:val="000000"/>
          <w:sz w:val="19"/>
          <w:szCs w:val="19"/>
        </w:rPr>
        <w:t>shoe</w:t>
      </w:r>
      <w:proofErr w:type="spellEnd"/>
      <w:r w:rsidR="002328AD">
        <w:rPr>
          <w:rFonts w:ascii="Consolas" w:hAnsi="Consolas" w:cs="Consolas"/>
          <w:color w:val="000000"/>
          <w:sz w:val="19"/>
          <w:szCs w:val="19"/>
          <w:lang w:val="en-US"/>
        </w:rPr>
        <w:t>Type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2328AD"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r w:rsidR="002328AD">
        <w:rPr>
          <w:rFonts w:ascii="Consolas" w:hAnsi="Consolas" w:cs="Consolas"/>
          <w:color w:val="000000"/>
          <w:sz w:val="19"/>
          <w:szCs w:val="19"/>
          <w:lang w:val="en-US"/>
        </w:rPr>
        <w:t>shoeMaterial</w:t>
      </w:r>
      <w:proofErr w:type="spellEnd"/>
      <w:r w:rsidR="002328AD">
        <w:rPr>
          <w:rFonts w:ascii="Consolas" w:hAnsi="Consolas" w:cs="Consolas"/>
          <w:color w:val="000000"/>
          <w:sz w:val="19"/>
          <w:szCs w:val="19"/>
        </w:rPr>
        <w:t>}</w:t>
      </w:r>
      <w:r w:rsidR="002328AD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F214A8">
        <w:rPr>
          <w:rFonts w:ascii="Consolas" w:hAnsi="Consolas" w:cs="Consolas"/>
          <w:color w:val="A31515"/>
          <w:sz w:val="19"/>
          <w:szCs w:val="19"/>
          <w:lang w:val="en-US"/>
        </w:rPr>
        <w:t xml:space="preserve">pair of </w:t>
      </w:r>
      <w:r w:rsidR="00531CDB">
        <w:rPr>
          <w:rFonts w:ascii="Consolas" w:hAnsi="Consolas" w:cs="Consolas"/>
          <w:color w:val="A31515"/>
          <w:sz w:val="19"/>
          <w:szCs w:val="19"/>
          <w:lang w:val="en-US"/>
        </w:rPr>
        <w:t xml:space="preserve">shoes </w:t>
      </w:r>
      <w:proofErr w:type="spellStart"/>
      <w:r w:rsidR="008A72DA">
        <w:rPr>
          <w:rFonts w:ascii="Consolas" w:hAnsi="Consolas" w:cs="Consolas"/>
          <w:color w:val="A31515"/>
          <w:sz w:val="19"/>
          <w:szCs w:val="19"/>
        </w:rPr>
        <w:t>to</w:t>
      </w:r>
      <w:proofErr w:type="spellEnd"/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 w:rsidR="008A72DA">
        <w:rPr>
          <w:rFonts w:ascii="Consolas" w:hAnsi="Consolas" w:cs="Consolas"/>
          <w:color w:val="A31515"/>
          <w:sz w:val="19"/>
          <w:szCs w:val="19"/>
        </w:rPr>
        <w:t>the</w:t>
      </w:r>
      <w:proofErr w:type="spellEnd"/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2328AD">
        <w:rPr>
          <w:rFonts w:ascii="Consolas" w:hAnsi="Consolas" w:cs="Consolas"/>
          <w:color w:val="A31515"/>
          <w:sz w:val="19"/>
          <w:szCs w:val="19"/>
          <w:lang w:val="en-US"/>
        </w:rPr>
        <w:t>store</w:t>
      </w:r>
      <w:r w:rsidR="008A72DA">
        <w:rPr>
          <w:rFonts w:ascii="Consolas" w:hAnsi="Consolas" w:cs="Consolas"/>
          <w:color w:val="A31515"/>
          <w:sz w:val="19"/>
          <w:szCs w:val="19"/>
        </w:rPr>
        <w:t>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CA3FC4"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429D01D4" w14:textId="77777777" w:rsidR="00E03F3B" w:rsidRPr="00E03F3B" w:rsidRDefault="00CA3FC4" w:rsidP="00CA3FC4">
      <w:pPr>
        <w:pStyle w:val="a4"/>
        <w:numPr>
          <w:ilvl w:val="1"/>
          <w:numId w:val="14"/>
        </w:numPr>
        <w:spacing w:before="120" w:after="120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  <w:lang w:val="en-US"/>
        </w:rPr>
        <w:t xml:space="preserve">If the </w:t>
      </w:r>
      <w:r w:rsidRPr="00E03F3B">
        <w:rPr>
          <w:rStyle w:val="CodeChar"/>
          <w:lang w:val="en-GB"/>
        </w:rPr>
        <w:t>StorageCapacity</w:t>
      </w:r>
      <w:r>
        <w:rPr>
          <w:noProof/>
          <w:lang w:val="en-US"/>
        </w:rPr>
        <w:t xml:space="preserve"> doesn’t allow ad</w:t>
      </w:r>
      <w:r w:rsidR="00E03F3B">
        <w:rPr>
          <w:noProof/>
          <w:lang w:val="en-US"/>
        </w:rPr>
        <w:t xml:space="preserve">ding more shoes in the </w:t>
      </w:r>
      <w:r w:rsidR="00E03F3B" w:rsidRPr="00E03F3B">
        <w:rPr>
          <w:rStyle w:val="CodeChar"/>
          <w:lang w:val="en-GB"/>
        </w:rPr>
        <w:t>Store</w:t>
      </w:r>
      <w:r w:rsidR="00E03F3B">
        <w:rPr>
          <w:rStyle w:val="CodeChar"/>
          <w:lang w:val="en-GB"/>
        </w:rPr>
        <w:t xml:space="preserve"> </w:t>
      </w:r>
    </w:p>
    <w:p w14:paraId="2621AD5C" w14:textId="0D96960E" w:rsidR="00E03F3B" w:rsidRPr="00CA3FC4" w:rsidRDefault="00E03F3B" w:rsidP="00E03F3B">
      <w:pPr>
        <w:pStyle w:val="a4"/>
        <w:spacing w:before="120" w:after="120"/>
        <w:ind w:left="1440"/>
        <w:rPr>
          <w:noProof/>
          <w:lang w:val="en-GB"/>
        </w:rPr>
      </w:pPr>
      <w:r>
        <w:rPr>
          <w:noProof/>
          <w:lang w:val="en-GB"/>
        </w:rPr>
        <w:t xml:space="preserve">(Shoes.Count == StorageCapacity), </w:t>
      </w:r>
      <w:r w:rsidRPr="008A72DA">
        <w:rPr>
          <w:rFonts w:cstheme="minorHAnsi"/>
          <w:noProof/>
          <w:lang w:val="en-GB"/>
        </w:rPr>
        <w:t>return</w:t>
      </w:r>
      <w:r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No more space in the storage room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1BCA01CB" w14:textId="371CF627" w:rsidR="00CA3FC4" w:rsidRPr="00CA3FC4" w:rsidRDefault="00CA3FC4" w:rsidP="00E03F3B">
      <w:pPr>
        <w:pStyle w:val="a4"/>
        <w:spacing w:before="120" w:after="120"/>
        <w:ind w:left="1440"/>
        <w:rPr>
          <w:noProof/>
          <w:lang w:val="en-GB"/>
        </w:rPr>
      </w:pPr>
    </w:p>
    <w:p w14:paraId="4FFF180E" w14:textId="38F3D7F4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</w:t>
      </w:r>
      <w:r w:rsidR="002328AD">
        <w:rPr>
          <w:rStyle w:val="CodeChar"/>
          <w:noProof/>
          <w:lang w:val="en-GB"/>
        </w:rPr>
        <w:t>Shoe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 xml:space="preserve">string </w:t>
      </w:r>
      <w:r w:rsidR="002328AD">
        <w:rPr>
          <w:rStyle w:val="CodeChar"/>
          <w:noProof/>
          <w:lang w:val="en-GB"/>
        </w:rPr>
        <w:t>material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</w:t>
      </w:r>
      <w:r w:rsidR="007D133D">
        <w:rPr>
          <w:noProof/>
          <w:lang w:val="en-GB"/>
        </w:rPr>
        <w:t>by</w:t>
      </w:r>
      <w:r w:rsidR="00E03F3B">
        <w:rPr>
          <w:noProof/>
          <w:lang w:val="en-GB"/>
        </w:rPr>
        <w:t xml:space="preserve"> a</w:t>
      </w:r>
      <w:r w:rsidR="007D133D">
        <w:rPr>
          <w:noProof/>
          <w:lang w:val="en-GB"/>
        </w:rPr>
        <w:t xml:space="preserve"> </w:t>
      </w:r>
      <w:r w:rsidR="007D133D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which were removed</w:t>
      </w:r>
      <w:r w:rsidR="007D133D">
        <w:rPr>
          <w:b/>
          <w:noProof/>
          <w:lang w:val="en-GB"/>
        </w:rPr>
        <w:t>.</w:t>
      </w:r>
    </w:p>
    <w:p w14:paraId="36047B52" w14:textId="32C50A49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>List&lt;</w:t>
      </w:r>
      <w:r w:rsidR="002328AD">
        <w:rPr>
          <w:rStyle w:val="CodeChar"/>
          <w:lang w:val="en-GB"/>
        </w:rPr>
        <w:t>Shoe</w:t>
      </w:r>
      <w:r w:rsidRPr="008A72DA">
        <w:rPr>
          <w:rStyle w:val="CodeChar"/>
          <w:lang w:val="en-GB"/>
        </w:rPr>
        <w:t xml:space="preserve">&gt; </w:t>
      </w:r>
      <w:proofErr w:type="spellStart"/>
      <w:proofErr w:type="gramStart"/>
      <w:r w:rsidRPr="008A72DA">
        <w:rPr>
          <w:rStyle w:val="CodeChar"/>
          <w:lang w:val="en-GB"/>
        </w:rPr>
        <w:t>Get</w:t>
      </w:r>
      <w:r w:rsidR="002328AD">
        <w:rPr>
          <w:rStyle w:val="CodeChar"/>
          <w:lang w:val="en-GB"/>
        </w:rPr>
        <w:t>Shoes</w:t>
      </w:r>
      <w:r w:rsidRPr="008A72DA">
        <w:rPr>
          <w:rStyle w:val="CodeChar"/>
          <w:lang w:val="en-GB"/>
        </w:rPr>
        <w:t>By</w:t>
      </w:r>
      <w:r w:rsidR="002328AD">
        <w:rPr>
          <w:rStyle w:val="CodeChar"/>
          <w:lang w:val="en-GB"/>
        </w:rPr>
        <w:t>Type</w:t>
      </w:r>
      <w:proofErr w:type="spellEnd"/>
      <w:r w:rsidRPr="008A72DA">
        <w:rPr>
          <w:rStyle w:val="CodeChar"/>
          <w:lang w:val="en-GB"/>
        </w:rPr>
        <w:t>(</w:t>
      </w:r>
      <w:proofErr w:type="gramEnd"/>
      <w:r w:rsidR="002328AD">
        <w:rPr>
          <w:rStyle w:val="CodeChar"/>
          <w:lang w:val="en-GB"/>
        </w:rPr>
        <w:t>string</w:t>
      </w:r>
      <w:r w:rsidRPr="008A72DA">
        <w:rPr>
          <w:rStyle w:val="CodeChar"/>
          <w:lang w:val="en-GB"/>
        </w:rPr>
        <w:t xml:space="preserve"> </w:t>
      </w:r>
      <w:r w:rsidR="002328AD">
        <w:rPr>
          <w:rStyle w:val="CodeChar"/>
          <w:lang w:val="en-GB"/>
        </w:rPr>
        <w:t>type</w:t>
      </w:r>
      <w:r w:rsidRPr="008A72DA">
        <w:rPr>
          <w:rStyle w:val="CodeChar"/>
          <w:lang w:val="en-GB"/>
        </w:rPr>
        <w:t>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</w:t>
      </w:r>
      <w:r w:rsidR="00F214A8">
        <w:rPr>
          <w:noProof/>
          <w:lang w:val="en-GB"/>
        </w:rPr>
        <w:t>es</w:t>
      </w:r>
      <w:r w:rsidR="002874E7">
        <w:rPr>
          <w:noProof/>
          <w:lang w:val="en-GB"/>
        </w:rPr>
        <w:t xml:space="preserve">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 xml:space="preserve">list of </w:t>
      </w:r>
      <w:r w:rsidR="002328AD">
        <w:rPr>
          <w:b/>
          <w:bCs/>
          <w:noProof/>
          <w:lang w:val="en-US"/>
        </w:rPr>
        <w:t>shoe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type</w:t>
      </w:r>
      <w:r w:rsidR="007D133D">
        <w:rPr>
          <w:b/>
          <w:noProof/>
          <w:lang w:val="en-GB"/>
        </w:rPr>
        <w:t>.</w:t>
      </w:r>
      <w:r w:rsidR="00817D9F">
        <w:rPr>
          <w:b/>
          <w:noProof/>
        </w:rPr>
        <w:t xml:space="preserve"> </w:t>
      </w:r>
      <w:r w:rsidR="00817D9F">
        <w:rPr>
          <w:b/>
          <w:noProof/>
          <w:lang w:val="en-US"/>
        </w:rPr>
        <w:t>Search should be case insensitive.</w:t>
      </w:r>
    </w:p>
    <w:p w14:paraId="084CEFDE" w14:textId="110A5D77" w:rsidR="007D133D" w:rsidRDefault="002328A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 xml:space="preserve"> Ge</w:t>
      </w:r>
      <w:r w:rsidR="003125C7">
        <w:rPr>
          <w:rStyle w:val="CodeChar"/>
          <w:noProof/>
          <w:lang w:val="en-GB"/>
        </w:rPr>
        <w:t>t</w:t>
      </w: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>By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 xml:space="preserve">(double 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>)</w:t>
      </w:r>
      <w:r w:rsidR="008A72DA"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return the first </w:t>
      </w:r>
      <w:r>
        <w:rPr>
          <w:noProof/>
          <w:lang w:val="en-GB"/>
        </w:rPr>
        <w:t>shoe</w:t>
      </w:r>
      <w:r w:rsidR="008A72DA">
        <w:rPr>
          <w:noProof/>
          <w:lang w:val="en-GB"/>
        </w:rPr>
        <w:t xml:space="preserve">, with the given </w:t>
      </w:r>
      <w:r>
        <w:rPr>
          <w:noProof/>
          <w:lang w:val="en-GB"/>
        </w:rPr>
        <w:t>size</w:t>
      </w:r>
      <w:r w:rsidR="007D133D">
        <w:rPr>
          <w:b/>
          <w:noProof/>
          <w:lang w:val="en-GB"/>
        </w:rPr>
        <w:t>.</w:t>
      </w:r>
    </w:p>
    <w:p w14:paraId="153D706D" w14:textId="77777777" w:rsidR="00223D6C" w:rsidRPr="00223D6C" w:rsidRDefault="008A72DA" w:rsidP="009C4C7B">
      <w:pPr>
        <w:pStyle w:val="a4"/>
        <w:numPr>
          <w:ilvl w:val="0"/>
          <w:numId w:val="14"/>
        </w:numPr>
        <w:rPr>
          <w:b/>
          <w:noProof/>
          <w:lang w:val="en-GB"/>
        </w:rPr>
      </w:pPr>
      <w:r w:rsidRPr="00882D0F">
        <w:rPr>
          <w:rFonts w:ascii="Consolas" w:hAnsi="Consolas"/>
          <w:b/>
          <w:noProof/>
          <w:lang w:val="en-GB"/>
        </w:rPr>
        <w:t xml:space="preserve">string </w:t>
      </w:r>
      <w:r w:rsidR="00844A23">
        <w:rPr>
          <w:rFonts w:ascii="Consolas" w:hAnsi="Consolas"/>
          <w:b/>
          <w:noProof/>
          <w:lang w:val="en-GB"/>
        </w:rPr>
        <w:t>S</w:t>
      </w:r>
      <w:r w:rsidR="00844A23">
        <w:rPr>
          <w:rFonts w:ascii="Consolas" w:hAnsi="Consolas"/>
          <w:b/>
          <w:noProof/>
          <w:lang w:val="en-US"/>
        </w:rPr>
        <w:t>tockList</w:t>
      </w:r>
      <w:r w:rsidR="00882D0F" w:rsidRPr="00882D0F">
        <w:rPr>
          <w:rFonts w:ascii="Consolas" w:hAnsi="Consolas"/>
          <w:b/>
          <w:noProof/>
          <w:lang w:val="en-GB"/>
        </w:rPr>
        <w:t>(double size, string type)</w:t>
      </w:r>
      <w:r w:rsidR="00882D0F" w:rsidRPr="00882D0F">
        <w:rPr>
          <w:noProof/>
          <w:lang w:val="en-GB"/>
        </w:rPr>
        <w:t xml:space="preserve"> –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 xml:space="preserve">returns a string with information about the </w:t>
      </w:r>
      <w:r w:rsidR="00882D0F">
        <w:rPr>
          <w:bCs/>
          <w:noProof/>
          <w:lang w:val="en-GB"/>
        </w:rPr>
        <w:t>shoes</w:t>
      </w:r>
      <w:r w:rsidR="00882D0F" w:rsidRPr="00882D0F">
        <w:rPr>
          <w:bCs/>
          <w:noProof/>
          <w:lang w:val="en-GB"/>
        </w:rPr>
        <w:t xml:space="preserve"> </w:t>
      </w:r>
      <w:r w:rsidR="00882D0F">
        <w:rPr>
          <w:bCs/>
          <w:noProof/>
          <w:lang w:val="en-GB"/>
        </w:rPr>
        <w:t>which match the given size and type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>in the following format:</w:t>
      </w:r>
    </w:p>
    <w:p w14:paraId="116FF714" w14:textId="308964A1" w:rsidR="00223D6C" w:rsidRPr="00223D6C" w:rsidRDefault="00223D6C" w:rsidP="00223D6C">
      <w:pPr>
        <w:pStyle w:val="a4"/>
        <w:numPr>
          <w:ilvl w:val="1"/>
          <w:numId w:val="14"/>
        </w:numPr>
        <w:rPr>
          <w:b/>
          <w:noProof/>
          <w:lang w:val="en-GB"/>
        </w:rPr>
      </w:pPr>
      <w:r w:rsidRPr="00223D6C"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there are</w:t>
      </w:r>
      <w:r w:rsidRPr="00223D6C">
        <w:rPr>
          <w:noProof/>
          <w:lang w:val="en-GB"/>
        </w:rPr>
        <w:t xml:space="preserve"> any </w:t>
      </w:r>
      <w:r w:rsidRPr="00223D6C">
        <w:rPr>
          <w:b/>
          <w:noProof/>
          <w:lang w:val="en-GB"/>
        </w:rPr>
        <w:t>pairs mathcing</w:t>
      </w:r>
      <w:r w:rsidRPr="00223D6C">
        <w:rPr>
          <w:noProof/>
          <w:lang w:val="en-GB"/>
        </w:rPr>
        <w:t xml:space="preserve"> the given parameters, print the following report on the Console:</w:t>
      </w:r>
    </w:p>
    <w:p w14:paraId="52CBF476" w14:textId="12A22D34" w:rsidR="00223D6C" w:rsidRPr="007D17E9" w:rsidRDefault="00223D6C" w:rsidP="00223D6C">
      <w:pPr>
        <w:pStyle w:val="a4"/>
        <w:spacing w:before="120" w:after="120"/>
        <w:ind w:left="2160"/>
        <w:rPr>
          <w:rFonts w:cstheme="minorHAnsi"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Stock list for size {size}</w:t>
      </w:r>
      <w:r w:rsidR="00D9209B">
        <w:rPr>
          <w:rFonts w:ascii="Consolas" w:hAnsi="Consolas"/>
          <w:b/>
          <w:noProof/>
          <w:lang w:val="en-GB"/>
        </w:rPr>
        <w:t xml:space="preserve"> - </w:t>
      </w:r>
      <w:r>
        <w:rPr>
          <w:rFonts w:ascii="Consolas" w:hAnsi="Consolas"/>
          <w:b/>
          <w:noProof/>
          <w:lang w:val="en-GB"/>
        </w:rPr>
        <w:t>{type} shoes</w:t>
      </w:r>
      <w:r w:rsidRPr="007D17E9">
        <w:rPr>
          <w:rFonts w:ascii="Consolas" w:hAnsi="Consolas"/>
          <w:b/>
          <w:noProof/>
          <w:lang w:val="en-GB"/>
        </w:rPr>
        <w:t>: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1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2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</w:r>
      <w:r>
        <w:rPr>
          <w:rFonts w:ascii="Consolas" w:hAnsi="Consolas"/>
          <w:b/>
          <w:noProof/>
          <w:lang w:val="en-GB"/>
        </w:rPr>
        <w:t>{</w:t>
      </w:r>
      <w:r w:rsidRPr="007D17E9">
        <w:rPr>
          <w:rFonts w:ascii="Consolas" w:hAnsi="Consolas"/>
          <w:b/>
          <w:noProof/>
          <w:lang w:val="en-GB"/>
        </w:rPr>
        <w:t>…</w:t>
      </w:r>
      <w:r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noProof/>
          <w:lang w:val="en-GB"/>
        </w:rPr>
        <w:t>"</w:t>
      </w:r>
    </w:p>
    <w:p w14:paraId="3A27932C" w14:textId="77777777" w:rsidR="00223D6C" w:rsidRPr="00223D6C" w:rsidRDefault="00223D6C" w:rsidP="00223D6C">
      <w:pPr>
        <w:pStyle w:val="a4"/>
        <w:ind w:left="2160"/>
        <w:rPr>
          <w:b/>
          <w:noProof/>
          <w:lang w:val="en-GB"/>
        </w:rPr>
      </w:pPr>
    </w:p>
    <w:p w14:paraId="230C622E" w14:textId="77777777" w:rsidR="00223D6C" w:rsidRPr="00223D6C" w:rsidRDefault="00223D6C" w:rsidP="00223D6C">
      <w:pPr>
        <w:pStyle w:val="a4"/>
        <w:numPr>
          <w:ilvl w:val="1"/>
          <w:numId w:val="14"/>
        </w:numPr>
        <w:rPr>
          <w:b/>
          <w:noProof/>
          <w:lang w:val="en-GB"/>
        </w:rPr>
      </w:pPr>
      <w:r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none of the pairs match</w:t>
      </w:r>
      <w:r w:rsidRPr="00223D6C">
        <w:rPr>
          <w:noProof/>
          <w:lang w:val="en-GB"/>
        </w:rPr>
        <w:t xml:space="preserve"> the given parameters,</w:t>
      </w:r>
      <w:r>
        <w:rPr>
          <w:noProof/>
          <w:lang w:val="en-GB"/>
        </w:rPr>
        <w:t xml:space="preserve"> print the following message on the console:</w:t>
      </w:r>
    </w:p>
    <w:p w14:paraId="10F24010" w14:textId="336CB0C4" w:rsidR="00882D0F" w:rsidRDefault="00882D0F" w:rsidP="00223D6C">
      <w:pPr>
        <w:pStyle w:val="a4"/>
        <w:ind w:left="1440"/>
        <w:rPr>
          <w:rFonts w:ascii="Consolas" w:hAnsi="Consolas"/>
          <w:noProof/>
          <w:lang w:val="en-GB"/>
        </w:rPr>
      </w:pPr>
      <w:r w:rsidRPr="00882D0F">
        <w:rPr>
          <w:noProof/>
          <w:lang w:val="en-GB"/>
        </w:rPr>
        <w:tab/>
      </w:r>
      <w:r w:rsidR="00223D6C" w:rsidRPr="007D17E9">
        <w:rPr>
          <w:rFonts w:ascii="Consolas" w:hAnsi="Consolas"/>
          <w:b/>
          <w:noProof/>
          <w:lang w:val="en-GB"/>
        </w:rPr>
        <w:t>"</w:t>
      </w:r>
      <w:r w:rsidR="00223D6C">
        <w:rPr>
          <w:rStyle w:val="CodeChar"/>
          <w:noProof/>
          <w:lang w:val="en-GB"/>
        </w:rPr>
        <w:t>No matches found!</w:t>
      </w:r>
      <w:r w:rsidR="00223D6C" w:rsidRPr="007D17E9">
        <w:rPr>
          <w:rFonts w:ascii="Consolas" w:hAnsi="Consolas"/>
          <w:noProof/>
          <w:lang w:val="en-GB"/>
        </w:rPr>
        <w:t>"</w:t>
      </w:r>
    </w:p>
    <w:p w14:paraId="4210935D" w14:textId="5E2824D3" w:rsidR="00882D0F" w:rsidRPr="00882D0F" w:rsidRDefault="00882D0F" w:rsidP="00882D0F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ascii="Consolas" w:hAnsi="Consolas" w:cs="Consolas"/>
          <w:color w:val="A31515"/>
          <w:sz w:val="19"/>
          <w:szCs w:val="19"/>
        </w:rPr>
        <w:t>\n\r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5E6977B3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 xml:space="preserve"> </w:t>
      </w:r>
      <w:r w:rsidR="00882D0F">
        <w:rPr>
          <w:noProof/>
          <w:lang w:val="en-GB"/>
        </w:rPr>
        <w:t>pair of shoes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82D0F">
        <w:rPr>
          <w:b/>
          <w:bCs/>
          <w:noProof/>
          <w:lang w:val="en-GB"/>
        </w:rPr>
        <w:t>shoes</w:t>
      </w:r>
      <w:r w:rsidR="00EA0E37">
        <w:rPr>
          <w:b/>
          <w:bCs/>
          <w:noProof/>
          <w:lang w:val="en-GB"/>
        </w:rPr>
        <w:t xml:space="preserve"> in the </w:t>
      </w:r>
      <w:r w:rsidR="00882D0F">
        <w:rPr>
          <w:rFonts w:ascii="Consolas" w:hAnsi="Consolas"/>
          <w:b/>
          <w:bCs/>
          <w:noProof/>
          <w:lang w:val="en-GB"/>
        </w:rPr>
        <w:t>ShoeStore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3F9F48E3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82D0F">
        <w:rPr>
          <w:rFonts w:ascii="Consolas" w:eastAsia="Calibri" w:hAnsi="Consolas" w:cs="Arial"/>
          <w:b/>
          <w:bCs/>
          <w:color w:val="0E101A"/>
        </w:rPr>
        <w:t>ShoeStore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D111" w14:textId="2E59853E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bookmarkStart w:id="0" w:name="_Hlk1894967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or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tor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portiveN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0);</w:t>
            </w:r>
          </w:p>
          <w:p w14:paraId="0C1361F5" w14:textId="77777777" w:rsidR="003E5014" w:rsidRDefault="003E5014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E879E8" w14:textId="77777777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996F27" w14:textId="5BE889F0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O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ik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34A1C03" w14:textId="06368028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</w:t>
            </w:r>
            <w:r w:rsidR="008625E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w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alom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2167B2" w14:textId="0A079B0F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hre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eebok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38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593F1E1" w14:textId="41ABF20A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var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ou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LaCost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0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7B312E3" w14:textId="4329B819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did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39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BE8799E" w14:textId="7BADA110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i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ik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 w:rsidR="00C267BD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42</w:t>
            </w:r>
            <w:r w:rsidR="00817D9F">
              <w:rPr>
                <w:rFonts w:ascii="Cascadia Mono" w:hAnsi="Cascadia Mono" w:cs="Cascadia Mono"/>
                <w:color w:val="000000"/>
                <w:sz w:val="19"/>
                <w:szCs w:val="19"/>
              </w:rPr>
              <w:t>.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08E4C22" w14:textId="7311B85E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did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E0B94DD" w14:textId="5935C8EF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igh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irJord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5A93F7" w14:textId="24BEDAA8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N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alninKle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1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6EB2E9D" w14:textId="6BCB7C7D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um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C43F13" w14:textId="0AF57AFE" w:rsidR="0063409E" w:rsidRDefault="00781152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l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kech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336E5AC" w14:textId="77777777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133655" w14:textId="4F741414" w:rsidR="003E5014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3E5014"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 w:rsidR="003E5014"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</w:t>
            </w: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One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</w:p>
          <w:p w14:paraId="2CB489AE" w14:textId="3D5ADAA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3E5014"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 added running textile pair of shoes to the store.</w:t>
            </w:r>
          </w:p>
          <w:p w14:paraId="2BE81548" w14:textId="77777777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w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6D10ECF8" w14:textId="79E25404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01854021" w14:textId="049E7669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hre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22C806B9" w14:textId="7D3FDBF8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 added running textile pair of shoes to the store.</w:t>
            </w:r>
          </w:p>
          <w:p w14:paraId="6FF9E4B6" w14:textId="2797994B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ou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6E225FB3" w14:textId="2A6886DF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60C81932" w14:textId="7DE08FD5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1C2CE51D" w14:textId="4A1C067B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777B7AF0" w14:textId="2AFAEA6C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i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19EF6FE4" w14:textId="72B13A77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572838FB" w14:textId="76FFF770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64042EFF" w14:textId="638339D6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3D1ECF53" w14:textId="54C48B75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igh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04F1825A" w14:textId="6BD2D593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running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62046A55" w14:textId="1326E671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N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05721317" w14:textId="7E6ED4DD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5E702E25" w14:textId="566335D8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7EB334FB" w14:textId="16FC85D0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10A73788" w14:textId="37159389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l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72D6D67E" w14:textId="067C0CE9" w:rsidR="003E5014" w:rsidRDefault="003E5014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D833E6" w:rsidRPr="00D833E6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o more space in the storage room.</w:t>
            </w:r>
          </w:p>
          <w:p w14:paraId="56F6721A" w14:textId="77777777" w:rsidR="00692D35" w:rsidRDefault="00692D35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5F194BA4" w14:textId="77777777" w:rsid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unn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GetShoesBy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240E819" w14:textId="56C18121" w:rsidR="00692D35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k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GetShoesBy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IK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332DC05" w14:textId="77777777" w:rsid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9B1E16" w14:textId="62BA13F9" w:rsidR="00692D35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Joi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$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nvironment.New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unn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5918A608" w14:textId="279A6FA1" w:rsidR="00692D35" w:rsidRPr="00692D35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692D35"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.5, textile Nike running shoe.</w:t>
            </w:r>
          </w:p>
          <w:p w14:paraId="21A6726D" w14:textId="517243A8" w:rsidR="00692D35" w:rsidRPr="00692D35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692D35"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38, textile Reebok running shoe.</w:t>
            </w:r>
          </w:p>
          <w:p w14:paraId="4D0015C4" w14:textId="65C85503" w:rsid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ize</w:t>
            </w: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leather AirJordan running shoe.</w:t>
            </w:r>
          </w:p>
          <w:p w14:paraId="21FF722B" w14:textId="77777777" w:rsidR="00692D35" w:rsidRP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565C8EA0" w14:textId="30EEF18E" w:rsidR="0063409E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Joi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$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nvironment.New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k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08D60FC0" w14:textId="32CC6195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textile Salomon hiking shoe.</w:t>
            </w:r>
          </w:p>
          <w:p w14:paraId="1726E5B6" w14:textId="3454C312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.5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, textile Nike hiking shoe.</w:t>
            </w:r>
          </w:p>
          <w:p w14:paraId="674061D6" w14:textId="6DC832E1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textile Puma hiking shoe.</w:t>
            </w:r>
          </w:p>
          <w:p w14:paraId="3CCE2F79" w14:textId="77777777" w:rsid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DBA4A1" w14:textId="61F0338C" w:rsidR="00692D35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Remove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44C0235A" w14:textId="4B7FD117" w:rsidR="00692D35" w:rsidRPr="00692D35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4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3255592" w14:textId="77777777" w:rsidR="00844A2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ByS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GetShoeByS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42.5);</w:t>
            </w:r>
          </w:p>
          <w:p w14:paraId="577E68A2" w14:textId="2FDF4B11" w:rsidR="00844A2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ByS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44F8E77" w14:textId="7B079ABD" w:rsidR="00844A23" w:rsidRPr="00844A23" w:rsidRDefault="008625E0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844A23" w:rsidRPr="00844A23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.5, textile Nike running shoe.</w:t>
            </w:r>
          </w:p>
          <w:p w14:paraId="1266EBA4" w14:textId="77777777" w:rsidR="00100FE1" w:rsidRDefault="00100FE1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</w:p>
          <w:p w14:paraId="066A20B3" w14:textId="56E7CDC5" w:rsidR="00844A23" w:rsidRDefault="00844A23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Stock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86199B">
              <w:rPr>
                <w:rFonts w:ascii="Cascadia Mono" w:hAnsi="Cascadia Mono" w:cs="Cascadia Mono"/>
                <w:color w:val="A31515"/>
                <w:sz w:val="19"/>
                <w:szCs w:val="19"/>
              </w:rPr>
              <w:t>hiking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5B3AD9A1" w14:textId="6586C35F" w:rsidR="00C267BD" w:rsidRPr="00C267BD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Stock 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>list for size 42 - hiking shoes:</w:t>
            </w:r>
          </w:p>
          <w:p w14:paraId="189A576A" w14:textId="77777777" w:rsidR="000653A9" w:rsidRDefault="00C267BD" w:rsidP="000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Salomon hiking shoe.</w:t>
            </w:r>
          </w:p>
          <w:p w14:paraId="74CAA995" w14:textId="62BF5B51" w:rsidR="00C267BD" w:rsidRDefault="00C267BD" w:rsidP="000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Puma hiking shoe.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9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70BA8" w14:textId="77777777" w:rsidR="00A83564" w:rsidRDefault="00A83564" w:rsidP="006770D5">
      <w:pPr>
        <w:spacing w:after="0" w:line="240" w:lineRule="auto"/>
      </w:pPr>
      <w:r>
        <w:separator/>
      </w:r>
    </w:p>
  </w:endnote>
  <w:endnote w:type="continuationSeparator" w:id="0">
    <w:p w14:paraId="5B10BAFC" w14:textId="77777777" w:rsidR="00A83564" w:rsidRDefault="00A83564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09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09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BFDB7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09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09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23B7C" w14:textId="77777777" w:rsidR="00A83564" w:rsidRDefault="00A83564" w:rsidP="006770D5">
      <w:pPr>
        <w:spacing w:after="0" w:line="240" w:lineRule="auto"/>
      </w:pPr>
      <w:r>
        <w:separator/>
      </w:r>
    </w:p>
  </w:footnote>
  <w:footnote w:type="continuationSeparator" w:id="0">
    <w:p w14:paraId="6ADB82E4" w14:textId="77777777" w:rsidR="00A83564" w:rsidRDefault="00A83564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136B0"/>
    <w:multiLevelType w:val="hybridMultilevel"/>
    <w:tmpl w:val="9D80B6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67939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05770737">
    <w:abstractNumId w:val="10"/>
  </w:num>
  <w:num w:numId="3" w16cid:durableId="31156227">
    <w:abstractNumId w:val="4"/>
  </w:num>
  <w:num w:numId="4" w16cid:durableId="1289776781">
    <w:abstractNumId w:val="3"/>
  </w:num>
  <w:num w:numId="5" w16cid:durableId="878930356">
    <w:abstractNumId w:val="5"/>
  </w:num>
  <w:num w:numId="6" w16cid:durableId="2111118421">
    <w:abstractNumId w:val="6"/>
  </w:num>
  <w:num w:numId="7" w16cid:durableId="1798139509">
    <w:abstractNumId w:val="8"/>
  </w:num>
  <w:num w:numId="8" w16cid:durableId="1831604394">
    <w:abstractNumId w:val="7"/>
  </w:num>
  <w:num w:numId="9" w16cid:durableId="1505243502">
    <w:abstractNumId w:val="0"/>
  </w:num>
  <w:num w:numId="10" w16cid:durableId="205084145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3176988">
    <w:abstractNumId w:val="10"/>
  </w:num>
  <w:num w:numId="12" w16cid:durableId="1381784856">
    <w:abstractNumId w:val="5"/>
  </w:num>
  <w:num w:numId="13" w16cid:durableId="332727138">
    <w:abstractNumId w:val="7"/>
  </w:num>
  <w:num w:numId="14" w16cid:durableId="305671099">
    <w:abstractNumId w:val="4"/>
  </w:num>
  <w:num w:numId="15" w16cid:durableId="1444181325">
    <w:abstractNumId w:val="8"/>
  </w:num>
  <w:num w:numId="16" w16cid:durableId="1490094836">
    <w:abstractNumId w:val="3"/>
  </w:num>
  <w:num w:numId="17" w16cid:durableId="841970365">
    <w:abstractNumId w:val="1"/>
  </w:num>
  <w:num w:numId="18" w16cid:durableId="16207944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07D91"/>
    <w:rsid w:val="0003101F"/>
    <w:rsid w:val="00046A22"/>
    <w:rsid w:val="0005547A"/>
    <w:rsid w:val="000615C7"/>
    <w:rsid w:val="000653A9"/>
    <w:rsid w:val="00090E59"/>
    <w:rsid w:val="00096C68"/>
    <w:rsid w:val="000A5B43"/>
    <w:rsid w:val="000B3E5F"/>
    <w:rsid w:val="000B624A"/>
    <w:rsid w:val="000C5E4F"/>
    <w:rsid w:val="000C5F32"/>
    <w:rsid w:val="000E4AC7"/>
    <w:rsid w:val="00100FE1"/>
    <w:rsid w:val="00140566"/>
    <w:rsid w:val="00177486"/>
    <w:rsid w:val="001774DD"/>
    <w:rsid w:val="00186BD4"/>
    <w:rsid w:val="001963C8"/>
    <w:rsid w:val="001B3E98"/>
    <w:rsid w:val="001C3475"/>
    <w:rsid w:val="001C74BD"/>
    <w:rsid w:val="001E197A"/>
    <w:rsid w:val="001E6FF0"/>
    <w:rsid w:val="0021157A"/>
    <w:rsid w:val="00213AD1"/>
    <w:rsid w:val="00223D6C"/>
    <w:rsid w:val="002328AD"/>
    <w:rsid w:val="00234D2D"/>
    <w:rsid w:val="002413BD"/>
    <w:rsid w:val="0024752F"/>
    <w:rsid w:val="00256411"/>
    <w:rsid w:val="002874E7"/>
    <w:rsid w:val="00293EE8"/>
    <w:rsid w:val="002A4B64"/>
    <w:rsid w:val="002A6173"/>
    <w:rsid w:val="002A6949"/>
    <w:rsid w:val="002B3144"/>
    <w:rsid w:val="002D746F"/>
    <w:rsid w:val="002E018F"/>
    <w:rsid w:val="002E4B75"/>
    <w:rsid w:val="002E4DB1"/>
    <w:rsid w:val="002F62F8"/>
    <w:rsid w:val="002F643B"/>
    <w:rsid w:val="00301C8C"/>
    <w:rsid w:val="003125C7"/>
    <w:rsid w:val="00326832"/>
    <w:rsid w:val="00326F51"/>
    <w:rsid w:val="003302B8"/>
    <w:rsid w:val="00341504"/>
    <w:rsid w:val="00367EA6"/>
    <w:rsid w:val="003744BC"/>
    <w:rsid w:val="00392799"/>
    <w:rsid w:val="00393E26"/>
    <w:rsid w:val="003A2A3F"/>
    <w:rsid w:val="003B753C"/>
    <w:rsid w:val="003C5074"/>
    <w:rsid w:val="003E5014"/>
    <w:rsid w:val="003F6D94"/>
    <w:rsid w:val="004145C1"/>
    <w:rsid w:val="00414B52"/>
    <w:rsid w:val="004601B4"/>
    <w:rsid w:val="00471A4A"/>
    <w:rsid w:val="004833BA"/>
    <w:rsid w:val="00494C47"/>
    <w:rsid w:val="004C0868"/>
    <w:rsid w:val="004D0E42"/>
    <w:rsid w:val="004E1287"/>
    <w:rsid w:val="00513C8C"/>
    <w:rsid w:val="00531CDB"/>
    <w:rsid w:val="00540A0E"/>
    <w:rsid w:val="00542E50"/>
    <w:rsid w:val="005972A0"/>
    <w:rsid w:val="005A31D1"/>
    <w:rsid w:val="005A6697"/>
    <w:rsid w:val="005B1A72"/>
    <w:rsid w:val="005C3C03"/>
    <w:rsid w:val="005E5EBA"/>
    <w:rsid w:val="005F1F57"/>
    <w:rsid w:val="005F3089"/>
    <w:rsid w:val="005F37B1"/>
    <w:rsid w:val="006331DC"/>
    <w:rsid w:val="0063409E"/>
    <w:rsid w:val="00634DB8"/>
    <w:rsid w:val="006550DF"/>
    <w:rsid w:val="00655DEC"/>
    <w:rsid w:val="006628C6"/>
    <w:rsid w:val="006770D5"/>
    <w:rsid w:val="00680A34"/>
    <w:rsid w:val="006824AC"/>
    <w:rsid w:val="00692D35"/>
    <w:rsid w:val="006A7B8C"/>
    <w:rsid w:val="006C41AC"/>
    <w:rsid w:val="006F57A4"/>
    <w:rsid w:val="00706EBE"/>
    <w:rsid w:val="0071613B"/>
    <w:rsid w:val="00717EAE"/>
    <w:rsid w:val="00741233"/>
    <w:rsid w:val="00746371"/>
    <w:rsid w:val="00752B27"/>
    <w:rsid w:val="00754423"/>
    <w:rsid w:val="00756E37"/>
    <w:rsid w:val="00761F8F"/>
    <w:rsid w:val="00780A33"/>
    <w:rsid w:val="00781152"/>
    <w:rsid w:val="00782673"/>
    <w:rsid w:val="0078664A"/>
    <w:rsid w:val="00791A05"/>
    <w:rsid w:val="00792D77"/>
    <w:rsid w:val="00794A08"/>
    <w:rsid w:val="007A2DAE"/>
    <w:rsid w:val="007A378D"/>
    <w:rsid w:val="007C2974"/>
    <w:rsid w:val="007D133D"/>
    <w:rsid w:val="007D6D92"/>
    <w:rsid w:val="00802097"/>
    <w:rsid w:val="00815178"/>
    <w:rsid w:val="00817D9F"/>
    <w:rsid w:val="00823D90"/>
    <w:rsid w:val="008243A4"/>
    <w:rsid w:val="0082440B"/>
    <w:rsid w:val="00835A5D"/>
    <w:rsid w:val="00844A23"/>
    <w:rsid w:val="00847CAF"/>
    <w:rsid w:val="0086199B"/>
    <w:rsid w:val="008625E0"/>
    <w:rsid w:val="0086768C"/>
    <w:rsid w:val="00882D0F"/>
    <w:rsid w:val="00893440"/>
    <w:rsid w:val="008A72DA"/>
    <w:rsid w:val="008B1C6C"/>
    <w:rsid w:val="008C0E41"/>
    <w:rsid w:val="00904748"/>
    <w:rsid w:val="00906200"/>
    <w:rsid w:val="009130CC"/>
    <w:rsid w:val="009425D4"/>
    <w:rsid w:val="009500AA"/>
    <w:rsid w:val="00957FF6"/>
    <w:rsid w:val="009655AD"/>
    <w:rsid w:val="00966FBE"/>
    <w:rsid w:val="009773AA"/>
    <w:rsid w:val="009C1A25"/>
    <w:rsid w:val="009E38C8"/>
    <w:rsid w:val="009E5AEE"/>
    <w:rsid w:val="009F0DDC"/>
    <w:rsid w:val="00A1782B"/>
    <w:rsid w:val="00A365CC"/>
    <w:rsid w:val="00A549DC"/>
    <w:rsid w:val="00A6047C"/>
    <w:rsid w:val="00A64C95"/>
    <w:rsid w:val="00A83564"/>
    <w:rsid w:val="00AC187E"/>
    <w:rsid w:val="00AD292B"/>
    <w:rsid w:val="00AE1B57"/>
    <w:rsid w:val="00AE1F7D"/>
    <w:rsid w:val="00AF35D7"/>
    <w:rsid w:val="00B05D4B"/>
    <w:rsid w:val="00B152EA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1063C"/>
    <w:rsid w:val="00C150D8"/>
    <w:rsid w:val="00C2677B"/>
    <w:rsid w:val="00C267BD"/>
    <w:rsid w:val="00C32BD8"/>
    <w:rsid w:val="00C33BD4"/>
    <w:rsid w:val="00C34917"/>
    <w:rsid w:val="00C35016"/>
    <w:rsid w:val="00C72D39"/>
    <w:rsid w:val="00C73FE1"/>
    <w:rsid w:val="00C82AA0"/>
    <w:rsid w:val="00C94D6D"/>
    <w:rsid w:val="00C94FDE"/>
    <w:rsid w:val="00CA3FC4"/>
    <w:rsid w:val="00CC1506"/>
    <w:rsid w:val="00CE6BFB"/>
    <w:rsid w:val="00CF1781"/>
    <w:rsid w:val="00CF63ED"/>
    <w:rsid w:val="00D24F52"/>
    <w:rsid w:val="00D659EB"/>
    <w:rsid w:val="00D70AB3"/>
    <w:rsid w:val="00D833E6"/>
    <w:rsid w:val="00D84EBB"/>
    <w:rsid w:val="00D85793"/>
    <w:rsid w:val="00D86329"/>
    <w:rsid w:val="00D9034E"/>
    <w:rsid w:val="00D9209B"/>
    <w:rsid w:val="00DC19C8"/>
    <w:rsid w:val="00DD7992"/>
    <w:rsid w:val="00DF3500"/>
    <w:rsid w:val="00DF616B"/>
    <w:rsid w:val="00E03F3B"/>
    <w:rsid w:val="00E5421C"/>
    <w:rsid w:val="00E62335"/>
    <w:rsid w:val="00EA0E37"/>
    <w:rsid w:val="00EA6032"/>
    <w:rsid w:val="00EA6F6D"/>
    <w:rsid w:val="00EB4EB4"/>
    <w:rsid w:val="00EC3426"/>
    <w:rsid w:val="00F042AA"/>
    <w:rsid w:val="00F065ED"/>
    <w:rsid w:val="00F214A8"/>
    <w:rsid w:val="00F277EE"/>
    <w:rsid w:val="00F43311"/>
    <w:rsid w:val="00F46D6F"/>
    <w:rsid w:val="00F90E15"/>
    <w:rsid w:val="00F921A4"/>
    <w:rsid w:val="00FB5A31"/>
    <w:rsid w:val="00FB6BAB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59EBA-D323-4ADB-A8FF-2723DEBBE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pc</cp:lastModifiedBy>
  <cp:revision>2</cp:revision>
  <dcterms:created xsi:type="dcterms:W3CDTF">2023-01-02T11:46:00Z</dcterms:created>
  <dcterms:modified xsi:type="dcterms:W3CDTF">2023-01-0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78c9edf5a9301be2a9c7966137ae18158386db74616cf8bad707e1ed0baa93</vt:lpwstr>
  </property>
</Properties>
</file>